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a4a362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a4a3624-9be3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8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klEQVR42s1WSw5CQQwiXqD3vyU3qIWqGzcmZWE1ft6CtMDQQX8V8VfPABTBYlXtnwe+69dn6Oqu/Wwh9hkPA+P2OL/mHcADPXOn8Hq+OBXBE2WGzPAnST8V0Ff1gbSHAn4ZMcTkyIwz3iihKceEUKdXvJakg6JpZek+6+GDMTjb6FWPsd3wtkTSqEc8lCHbfmbAL+6N9CHusx5CtA4LeufPR22GtQ/rnlcSAaVXhD/Hlfqjxb7jiTf7Wjmd8N+A2DbiTq1e+QOlicKA2lmJfKY3XS+HiXzh+xTXPZ8dLLKf4uA8r0qnQqqUpg/sj82/Tf2O7Ld+9RfQw/tXfSppMn5RnsrXvhYl+ltTCy9yv2r3ZVcH9hEUMI4+GPPuv/+97z4BfHVd0QkQHJ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o Testing</w:t>
      </w:r>
      <w:r>
        <w:t xml:space="preserve"> </w:t>
      </w:r>
      <w:r>
        <w:rPr>
          <w:bCs/>
          <w:b/>
        </w:rPr>
        <w:t xml:space="preserve">bol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a4a3624-9be3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8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a4a3624-9be3-11e8-ba4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a4a3624-9be3-11e8-ba4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a4a3624</dc:title>
  <dc:creator/>
  <cp:keywords/>
  <dcterms:created xsi:type="dcterms:W3CDTF">2026-05-02T14:18:01Z</dcterms:created>
  <dcterms:modified xsi:type="dcterms:W3CDTF">2026-05-02T1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